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06d8e2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06d8e21-36c5-11ec-9c0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MQ5DMQhDrV6A+9+SG1A/+OrSpRIMjSql+YNlsHGi+lqpv/omKTIiytscXvpev35TRfkXlWW4PmzxFOHNvBR9uMAzP1d6iOfeZmVc4LllqJBW5aJ/SPpZB/qylIhrfu2hbf8wXsqA4v8azwokFpQ3E13rgRJQpG7mZK+HEc3PqJzWeDMa+NlcVXs81HCZmUN17RdqNFgPSK7rhZu6WnXJa7yi5GjnwHI9b+M+yuagA7yeWhu6COoDv0CLrEeV9XwwZfFwtCZ7/8WoAblsUbZ5mlM2UeVQ2OfLowh+ztI+/zrp28sM3EU+Ey/VtYcu7o+cweWZsM/npgciZtZB/7jW2smdrTd47et+HV28D7iTxokH9yVPgt5FyFzcR/HEVnevDvz3v+/dN+bCZNmOUISY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network connection for internet down in Hermiston Oregon are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06d8e21-36c5-11ec-9c0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06d8e21-36c5-11ec-9c0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06d8e21-36c5-11ec-9c0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06d8e21</dc:title>
  <dc:creator/>
  <cp:keywords/>
  <dcterms:created xsi:type="dcterms:W3CDTF">2026-05-03T10:46:51Z</dcterms:created>
  <dcterms:modified xsi:type="dcterms:W3CDTF">2026-05-03T10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